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7D6B7" w14:textId="77777777" w:rsidR="008A2541" w:rsidRDefault="008A2541" w:rsidP="008A2541">
      <w:pPr>
        <w:spacing w:after="0" w:line="240" w:lineRule="auto"/>
      </w:pPr>
      <w:r>
        <w:rPr>
          <w:noProof/>
          <w:lang w:val="en-US"/>
        </w:rPr>
        <w:drawing>
          <wp:anchor distT="0" distB="0" distL="114300" distR="114300" simplePos="0" relativeHeight="251657216" behindDoc="1" locked="0" layoutInCell="1" allowOverlap="1" wp14:anchorId="0893EB56" wp14:editId="2DB8083A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788">
        <w:rPr>
          <w:noProof/>
          <w:lang w:eastAsia="es-ES"/>
        </w:rPr>
        <w:object w:dxaOrig="1440" w:dyaOrig="1440" w14:anchorId="082065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6192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9776173" r:id="rId10"/>
        </w:object>
      </w:r>
      <w:r>
        <w:t xml:space="preserve">                                Liceo José Victorino Lastarria</w:t>
      </w:r>
    </w:p>
    <w:p w14:paraId="67651C72" w14:textId="77777777"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14:paraId="2D0125D2" w14:textId="77777777"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2014AC0D" w14:textId="77777777"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14:paraId="5419427E" w14:textId="77777777" w:rsidR="008A2541" w:rsidRDefault="008A2541" w:rsidP="008A2541">
      <w:pPr>
        <w:spacing w:after="0" w:line="240" w:lineRule="auto"/>
      </w:pPr>
    </w:p>
    <w:p w14:paraId="6818B875" w14:textId="77777777" w:rsidR="008A2541" w:rsidRPr="008A2541" w:rsidRDefault="00ED4183" w:rsidP="008A2541">
      <w:pPr>
        <w:spacing w:after="0" w:line="240" w:lineRule="auto"/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E57D56" wp14:editId="48062A47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EE1FFB" w14:textId="77777777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</w:t>
                            </w:r>
                            <w:r w:rsidR="00733BE3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Kitchen</w:t>
                            </w:r>
                          </w:p>
                          <w:p w14:paraId="6A4D97DA" w14:textId="3E2678A9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  <w:r w:rsidR="00E67F08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PIE</w:t>
                            </w:r>
                          </w:p>
                          <w:p w14:paraId="3DC784D3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E57D56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" filled="f" stroked="f">
                <v:textbox>
                  <w:txbxContent>
                    <w:p w14:paraId="20EE1FFB" w14:textId="77777777"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</w:t>
                      </w:r>
                      <w:r w:rsidR="00733BE3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Kitchen</w:t>
                      </w:r>
                    </w:p>
                    <w:p w14:paraId="6A4D97DA" w14:textId="3E2678A9"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  <w:r w:rsidR="00E67F08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PIE</w:t>
                      </w:r>
                    </w:p>
                    <w:p w14:paraId="3DC784D3" w14:textId="77777777"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76954CC" w14:textId="77777777" w:rsidR="00FB3549" w:rsidRPr="002652FC" w:rsidRDefault="00FB3549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14:paraId="3EE6C5FD" w14:textId="77777777"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14:paraId="3646575F" w14:textId="77777777" w:rsidR="00016670" w:rsidRPr="002652FC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F90BE0F" wp14:editId="5ED81E3D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9B141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0BE0F" id="_x0000_s1027" type="#_x0000_t202" style="position:absolute;margin-left:0;margin-top:27.2pt;width:456pt;height:36pt;z-index:25165619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14:paraId="5E09B141" w14:textId="77777777"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392B6E5" w14:textId="77777777"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14:paraId="6E7F51CB" w14:textId="77777777"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14:paraId="2571DA73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</w:t>
      </w:r>
      <w:r w:rsidR="004410E0">
        <w:rPr>
          <w:rFonts w:ascii="Arial Narrow" w:hAnsi="Arial Narrow"/>
          <w:sz w:val="24"/>
          <w:szCs w:val="24"/>
          <w:lang w:val="es-CL"/>
        </w:rPr>
        <w:t>6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4410E0">
        <w:rPr>
          <w:rFonts w:ascii="Arial Narrow" w:hAnsi="Arial Narrow"/>
          <w:sz w:val="24"/>
          <w:szCs w:val="24"/>
          <w:lang w:val="es-CL"/>
        </w:rPr>
        <w:t xml:space="preserve">4 al 8 de </w:t>
      </w:r>
      <w:proofErr w:type="gramStart"/>
      <w:r w:rsidR="004410E0">
        <w:rPr>
          <w:rFonts w:ascii="Arial Narrow" w:hAnsi="Arial Narrow"/>
          <w:sz w:val="24"/>
          <w:szCs w:val="24"/>
          <w:lang w:val="es-CL"/>
        </w:rPr>
        <w:t>Mayo</w:t>
      </w:r>
      <w:proofErr w:type="gramEnd"/>
    </w:p>
    <w:p w14:paraId="1BD63171" w14:textId="77777777" w:rsidR="00733BE3" w:rsidRDefault="00733BE3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>
        <w:rPr>
          <w:rFonts w:ascii="Arial Narrow" w:hAnsi="Arial Narrow"/>
          <w:sz w:val="24"/>
          <w:szCs w:val="24"/>
          <w:lang w:val="es-CL"/>
        </w:rPr>
        <w:t>OA:2, OA4: Conocer implementos y términos encontrados en una cocina.</w:t>
      </w:r>
    </w:p>
    <w:p w14:paraId="0333705B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14:paraId="6769FE4A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14:paraId="684D55AB" w14:textId="77777777" w:rsidR="002E4322" w:rsidRPr="00F9592E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 w:rsidRPr="00F9592E">
        <w:rPr>
          <w:rFonts w:ascii="Arial Narrow" w:hAnsi="Arial Narrow"/>
          <w:sz w:val="24"/>
          <w:szCs w:val="24"/>
          <w:lang w:val="en-US"/>
        </w:rPr>
        <w:t xml:space="preserve">Sergio </w:t>
      </w:r>
      <w:proofErr w:type="spellStart"/>
      <w:r w:rsidRPr="00F9592E">
        <w:rPr>
          <w:rFonts w:ascii="Arial Narrow" w:hAnsi="Arial Narrow"/>
          <w:sz w:val="24"/>
          <w:szCs w:val="24"/>
          <w:lang w:val="en-US"/>
        </w:rPr>
        <w:t>Masciocchi</w:t>
      </w:r>
      <w:proofErr w:type="spellEnd"/>
      <w:r w:rsidRPr="00F9592E">
        <w:rPr>
          <w:rFonts w:ascii="Arial Narrow" w:hAnsi="Arial Narrow"/>
          <w:sz w:val="24"/>
          <w:szCs w:val="24"/>
          <w:lang w:val="en-US"/>
        </w:rPr>
        <w:t xml:space="preserve">: </w:t>
      </w:r>
      <w:hyperlink r:id="rId12" w:history="1">
        <w:r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79DC6A78" w14:textId="3E975B8C" w:rsidR="004410E0" w:rsidRDefault="004410E0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val="en-US" w:eastAsia="es-CL"/>
        </w:rPr>
      </w:pPr>
      <w:r w:rsidRPr="00480160">
        <w:rPr>
          <w:rFonts w:ascii="Arial" w:eastAsia="Times New Roman" w:hAnsi="Arial" w:cs="Arial"/>
          <w:b/>
          <w:color w:val="000000"/>
          <w:sz w:val="36"/>
          <w:szCs w:val="24"/>
          <w:lang w:val="en-US" w:eastAsia="es-CL"/>
        </w:rPr>
        <w:t>Into the Kitchen</w:t>
      </w:r>
    </w:p>
    <w:p w14:paraId="4F9FD264" w14:textId="376E6BD8" w:rsidR="00301D88" w:rsidRPr="00301D88" w:rsidRDefault="00301D88" w:rsidP="00301D88">
      <w:pPr>
        <w:spacing w:line="240" w:lineRule="auto"/>
        <w:jc w:val="both"/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</w:pPr>
      <w:r>
        <w:rPr>
          <w:rFonts w:ascii="Arial" w:eastAsia="Times New Roman" w:hAnsi="Arial" w:cs="Arial"/>
          <w:b/>
          <w:color w:val="000000"/>
          <w:sz w:val="36"/>
          <w:szCs w:val="24"/>
          <w:lang w:val="en-US" w:eastAsia="es-CL"/>
        </w:rPr>
        <w:t xml:space="preserve"> 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En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esta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unidad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aprenderá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nombre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de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utensilio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de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cocina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y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alguno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proofErr w:type="gram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alimento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: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Anota</w:t>
      </w:r>
      <w:proofErr w:type="spellEnd"/>
      <w:proofErr w:type="gram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las palabras de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vocabulario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en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tu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cuaderno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y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luego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busca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su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significado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para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poder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 xml:space="preserve"> resolver los </w:t>
      </w:r>
      <w:proofErr w:type="spellStart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ejercicios</w:t>
      </w:r>
      <w:proofErr w:type="spellEnd"/>
      <w:r>
        <w:rPr>
          <w:rFonts w:ascii="Arial" w:eastAsia="Times New Roman" w:hAnsi="Arial" w:cs="Arial"/>
          <w:bCs/>
          <w:color w:val="000000"/>
          <w:sz w:val="24"/>
          <w:szCs w:val="24"/>
          <w:lang w:val="en-US" w:eastAsia="es-CL"/>
        </w:rPr>
        <w:t>:</w:t>
      </w:r>
    </w:p>
    <w:p w14:paraId="17ED6645" w14:textId="77777777" w:rsidR="008D6E4C" w:rsidRDefault="00480160" w:rsidP="00480160">
      <w:pPr>
        <w:pStyle w:val="Prrafodelista"/>
        <w:numPr>
          <w:ilvl w:val="0"/>
          <w:numId w:val="39"/>
        </w:numPr>
        <w:shd w:val="clear" w:color="auto" w:fill="FFFFFF"/>
        <w:spacing w:after="300" w:line="240" w:lineRule="auto"/>
        <w:rPr>
          <w:rFonts w:ascii="Arial" w:eastAsia="Times New Roman" w:hAnsi="Arial" w:cs="Arial"/>
          <w:b/>
          <w:color w:val="000000"/>
          <w:sz w:val="24"/>
          <w:szCs w:val="24"/>
          <w:lang w:val="en-US" w:eastAsia="es-CL"/>
        </w:rPr>
      </w:pPr>
      <w:r w:rsidRPr="00480160">
        <w:rPr>
          <w:rFonts w:ascii="Arial" w:eastAsia="Times New Roman" w:hAnsi="Arial" w:cs="Arial"/>
          <w:b/>
          <w:color w:val="000000"/>
          <w:sz w:val="24"/>
          <w:szCs w:val="24"/>
          <w:lang w:val="en-US" w:eastAsia="es-CL"/>
        </w:rPr>
        <w:t>Select the correct name for each image</w:t>
      </w:r>
      <w:r>
        <w:rPr>
          <w:rFonts w:ascii="Arial" w:eastAsia="Times New Roman" w:hAnsi="Arial" w:cs="Arial"/>
          <w:b/>
          <w:color w:val="000000"/>
          <w:sz w:val="24"/>
          <w:szCs w:val="24"/>
          <w:lang w:val="en-US" w:eastAsia="es-CL"/>
        </w:rPr>
        <w:t>.</w:t>
      </w:r>
    </w:p>
    <w:p w14:paraId="09793578" w14:textId="77777777" w:rsidR="00480160" w:rsidRPr="00480160" w:rsidRDefault="00480160" w:rsidP="00480160">
      <w:pPr>
        <w:pStyle w:val="Prrafodelista"/>
        <w:shd w:val="clear" w:color="auto" w:fill="FFFFFF"/>
        <w:spacing w:after="300" w:line="240" w:lineRule="auto"/>
        <w:ind w:left="1770"/>
        <w:rPr>
          <w:rFonts w:ascii="Arial" w:eastAsia="Times New Roman" w:hAnsi="Arial" w:cs="Arial"/>
          <w:i/>
          <w:color w:val="000000"/>
          <w:sz w:val="24"/>
          <w:szCs w:val="24"/>
          <w:lang w:eastAsia="es-CL"/>
        </w:rPr>
      </w:pPr>
      <w:r w:rsidRPr="00480160">
        <w:rPr>
          <w:rFonts w:ascii="Arial" w:eastAsia="Times New Roman" w:hAnsi="Arial" w:cs="Arial"/>
          <w:i/>
          <w:color w:val="000000"/>
          <w:sz w:val="24"/>
          <w:szCs w:val="24"/>
          <w:lang w:eastAsia="es-CL"/>
        </w:rPr>
        <w:t>Selecciona la palabra correcta para cada imagen.</w:t>
      </w:r>
    </w:p>
    <w:p w14:paraId="0A04EC40" w14:textId="77777777" w:rsidR="008A2541" w:rsidRPr="00480160" w:rsidRDefault="00480160" w:rsidP="00480160">
      <w:pPr>
        <w:shd w:val="clear" w:color="auto" w:fill="FFFFFF"/>
        <w:tabs>
          <w:tab w:val="left" w:pos="4215"/>
        </w:tabs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es-CL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40CED5E" wp14:editId="1EFAF582">
            <wp:simplePos x="0" y="0"/>
            <wp:positionH relativeFrom="column">
              <wp:posOffset>438803</wp:posOffset>
            </wp:positionH>
            <wp:positionV relativeFrom="paragraph">
              <wp:posOffset>173990</wp:posOffset>
            </wp:positionV>
            <wp:extent cx="5667375" cy="3791387"/>
            <wp:effectExtent l="0" t="0" r="0" b="0"/>
            <wp:wrapNone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379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color w:val="000000"/>
          <w:sz w:val="24"/>
          <w:szCs w:val="24"/>
          <w:lang w:eastAsia="es-CL"/>
        </w:rPr>
        <w:tab/>
      </w:r>
    </w:p>
    <w:p w14:paraId="79E81ACE" w14:textId="77777777" w:rsidR="00CB70A2" w:rsidRPr="00480160" w:rsidRDefault="00CB70A2" w:rsidP="00656FCE">
      <w:pPr>
        <w:tabs>
          <w:tab w:val="left" w:pos="3694"/>
        </w:tabs>
      </w:pPr>
    </w:p>
    <w:p w14:paraId="58593C95" w14:textId="77777777" w:rsidR="00CB70A2" w:rsidRPr="00480160" w:rsidRDefault="00CB70A2" w:rsidP="00CB70A2"/>
    <w:p w14:paraId="727601C2" w14:textId="77777777" w:rsidR="00CB70A2" w:rsidRPr="00480160" w:rsidRDefault="00CB70A2" w:rsidP="00CB70A2"/>
    <w:p w14:paraId="342E6351" w14:textId="77777777" w:rsidR="00CB70A2" w:rsidRPr="00480160" w:rsidRDefault="00CB70A2" w:rsidP="00CB70A2"/>
    <w:p w14:paraId="72A4ED5E" w14:textId="77777777" w:rsidR="00CB70A2" w:rsidRPr="00480160" w:rsidRDefault="00CB70A2" w:rsidP="00CB70A2"/>
    <w:p w14:paraId="3C333246" w14:textId="77777777" w:rsidR="00CB70A2" w:rsidRPr="00480160" w:rsidRDefault="00CB70A2" w:rsidP="00CB70A2"/>
    <w:p w14:paraId="131C7C7A" w14:textId="77777777" w:rsidR="00CB70A2" w:rsidRPr="00480160" w:rsidRDefault="00CB70A2" w:rsidP="00CB70A2"/>
    <w:p w14:paraId="46E00E04" w14:textId="77777777" w:rsidR="00CB70A2" w:rsidRPr="00480160" w:rsidRDefault="00CB70A2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1C86840D" w14:textId="77777777" w:rsidR="00CB70A2" w:rsidRDefault="00CB70A2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6F849CF8" w14:textId="77777777" w:rsidR="00480160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4D86C36A" w14:textId="77777777" w:rsidR="00480160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662EDCBD" w14:textId="77777777" w:rsidR="00480160" w:rsidRPr="00301D88" w:rsidRDefault="00480160" w:rsidP="00301D88">
      <w:pPr>
        <w:rPr>
          <w:rFonts w:ascii="Arial" w:hAnsi="Arial" w:cs="Arial"/>
          <w:sz w:val="24"/>
          <w:szCs w:val="24"/>
        </w:rPr>
      </w:pPr>
    </w:p>
    <w:p w14:paraId="2ED733C6" w14:textId="6C894AB3" w:rsidR="00480160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53BEA3D6" w14:textId="03105959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4446DE2D" w14:textId="1AE867F9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1CA94536" wp14:editId="7928D7C6">
            <wp:simplePos x="0" y="0"/>
            <wp:positionH relativeFrom="column">
              <wp:posOffset>648591</wp:posOffset>
            </wp:positionH>
            <wp:positionV relativeFrom="paragraph">
              <wp:posOffset>22860</wp:posOffset>
            </wp:positionV>
            <wp:extent cx="5457825" cy="3646130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364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A2C53A" w14:textId="42DF173A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4023589F" w14:textId="4AA4168F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042A9EA4" w14:textId="74786C35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1C3A5B0A" w14:textId="0E764255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30AEE81E" w14:textId="775C6C65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75CC0835" w14:textId="368A8D10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25D0A149" w14:textId="3C0F7B91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4EEB22AD" w14:textId="460E4809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24C94396" w14:textId="0C567978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2A6DD2DB" w14:textId="7CA78CEA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50DB23F2" w14:textId="748F00F2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2A7C4789" w14:textId="4D11DFA4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7AF4DB88" w14:textId="74E2AEC0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1E4071F1" w14:textId="37740C17" w:rsidR="00301D88" w:rsidRDefault="00301D88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10EA091A" w14:textId="65701636" w:rsidR="00480160" w:rsidRDefault="00480160" w:rsidP="00CB70A2">
      <w:pPr>
        <w:pStyle w:val="Prrafodelista"/>
        <w:rPr>
          <w:rFonts w:ascii="Arial" w:hAnsi="Arial" w:cs="Arial"/>
          <w:sz w:val="24"/>
          <w:szCs w:val="24"/>
        </w:rPr>
      </w:pPr>
    </w:p>
    <w:p w14:paraId="7D6BD992" w14:textId="30768046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2D86BFE9" w14:textId="0FD13C84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257D0984" w14:textId="1572328D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48E2C573" w14:textId="169F42F2" w:rsid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76D80265" w14:textId="57E0DDA4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68A3CDA5" w14:textId="6F151073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624FFFE" w14:textId="247D82A0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7E08F54F" w14:textId="38B7D8F4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000AC8DC" w14:textId="38C84696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7648B7D7" w14:textId="5EC1A84B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46622262" w14:textId="3DCDDAF9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D566657" w14:textId="16A0CFF4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32568DE5" w14:textId="3D8E6441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AA8F831" w14:textId="5F463CD3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2498605E" w14:textId="04B5B757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4A473921" w14:textId="29678D7E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04ABE0D6" w14:textId="50DD1ED9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4DF55202" w14:textId="5757F523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64641475" w14:textId="6E71B70D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B8852CE" w14:textId="57DD5DA9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625EF868" w14:textId="706C89B7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0EEC2CD1" w14:textId="158000CE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6AAB9F1F" w14:textId="5504629E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244838FE" w14:textId="01BF29D7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1DB4CE1C" w14:textId="3C53DA12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77E1C378" w14:textId="2B14D81E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59B3C4BF" w14:textId="608FC906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071FCBC4" w14:textId="69D8D6D9" w:rsidR="00301D88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p w14:paraId="2934E1FE" w14:textId="6CCE8C36" w:rsidR="00301D88" w:rsidRPr="00301D88" w:rsidRDefault="00301D88" w:rsidP="00301D88">
      <w:pPr>
        <w:rPr>
          <w:rFonts w:ascii="Arial" w:hAnsi="Arial" w:cs="Arial"/>
          <w:sz w:val="24"/>
          <w:szCs w:val="24"/>
          <w:lang w:val="en-US"/>
        </w:rPr>
      </w:pPr>
    </w:p>
    <w:p w14:paraId="0DDE99E7" w14:textId="22BD8F3C" w:rsidR="00301D88" w:rsidRPr="00480160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2.- SOLVE THE PUZZLE: (</w:t>
      </w:r>
      <w:proofErr w:type="spellStart"/>
      <w:r>
        <w:rPr>
          <w:rFonts w:ascii="Arial" w:hAnsi="Arial" w:cs="Arial"/>
          <w:sz w:val="24"/>
          <w:szCs w:val="24"/>
          <w:lang w:val="en-US"/>
        </w:rPr>
        <w:t>Resuelve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el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crucigrama</w:t>
      </w:r>
      <w:proofErr w:type="spellEnd"/>
      <w:r>
        <w:rPr>
          <w:rFonts w:ascii="Arial" w:hAnsi="Arial" w:cs="Arial"/>
          <w:sz w:val="24"/>
          <w:szCs w:val="24"/>
          <w:lang w:val="en-US"/>
        </w:rPr>
        <w:t>)</w:t>
      </w:r>
    </w:p>
    <w:p w14:paraId="3EBDA4F8" w14:textId="5DD83014" w:rsidR="00480160" w:rsidRPr="00480160" w:rsidRDefault="00301D88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7B1F9BD2" wp14:editId="75C4DF87">
            <wp:simplePos x="0" y="0"/>
            <wp:positionH relativeFrom="column">
              <wp:posOffset>495300</wp:posOffset>
            </wp:positionH>
            <wp:positionV relativeFrom="paragraph">
              <wp:posOffset>119380</wp:posOffset>
            </wp:positionV>
            <wp:extent cx="5895975" cy="8350059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835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E8FEB" w14:textId="75F1F1DA" w:rsidR="00480160" w:rsidRPr="00480160" w:rsidRDefault="00480160" w:rsidP="00CB70A2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sectPr w:rsidR="00480160" w:rsidRPr="00480160" w:rsidSect="00301D88">
      <w:pgSz w:w="12240" w:h="15840" w:code="1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2872C" w14:textId="77777777" w:rsidR="00550788" w:rsidRDefault="00550788" w:rsidP="00D87F42">
      <w:pPr>
        <w:spacing w:after="0" w:line="240" w:lineRule="auto"/>
      </w:pPr>
      <w:r>
        <w:separator/>
      </w:r>
    </w:p>
  </w:endnote>
  <w:endnote w:type="continuationSeparator" w:id="0">
    <w:p w14:paraId="0BC1B01D" w14:textId="77777777" w:rsidR="00550788" w:rsidRDefault="00550788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24D3C" w14:textId="77777777" w:rsidR="00550788" w:rsidRDefault="00550788" w:rsidP="00D87F42">
      <w:pPr>
        <w:spacing w:after="0" w:line="240" w:lineRule="auto"/>
      </w:pPr>
      <w:r>
        <w:separator/>
      </w:r>
    </w:p>
  </w:footnote>
  <w:footnote w:type="continuationSeparator" w:id="0">
    <w:p w14:paraId="1AC878D9" w14:textId="77777777" w:rsidR="00550788" w:rsidRDefault="00550788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7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0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37"/>
  </w:num>
  <w:num w:numId="4">
    <w:abstractNumId w:val="11"/>
  </w:num>
  <w:num w:numId="5">
    <w:abstractNumId w:val="28"/>
  </w:num>
  <w:num w:numId="6">
    <w:abstractNumId w:val="19"/>
  </w:num>
  <w:num w:numId="7">
    <w:abstractNumId w:val="14"/>
  </w:num>
  <w:num w:numId="8">
    <w:abstractNumId w:val="3"/>
  </w:num>
  <w:num w:numId="9">
    <w:abstractNumId w:val="17"/>
  </w:num>
  <w:num w:numId="10">
    <w:abstractNumId w:val="33"/>
  </w:num>
  <w:num w:numId="11">
    <w:abstractNumId w:val="35"/>
  </w:num>
  <w:num w:numId="12">
    <w:abstractNumId w:val="27"/>
  </w:num>
  <w:num w:numId="13">
    <w:abstractNumId w:val="38"/>
  </w:num>
  <w:num w:numId="14">
    <w:abstractNumId w:val="26"/>
  </w:num>
  <w:num w:numId="15">
    <w:abstractNumId w:val="34"/>
  </w:num>
  <w:num w:numId="16">
    <w:abstractNumId w:val="29"/>
  </w:num>
  <w:num w:numId="17">
    <w:abstractNumId w:val="16"/>
  </w:num>
  <w:num w:numId="18">
    <w:abstractNumId w:val="23"/>
  </w:num>
  <w:num w:numId="19">
    <w:abstractNumId w:val="6"/>
  </w:num>
  <w:num w:numId="20">
    <w:abstractNumId w:val="24"/>
  </w:num>
  <w:num w:numId="21">
    <w:abstractNumId w:val="39"/>
  </w:num>
  <w:num w:numId="22">
    <w:abstractNumId w:val="25"/>
  </w:num>
  <w:num w:numId="23">
    <w:abstractNumId w:val="41"/>
  </w:num>
  <w:num w:numId="24">
    <w:abstractNumId w:val="31"/>
  </w:num>
  <w:num w:numId="25">
    <w:abstractNumId w:val="21"/>
  </w:num>
  <w:num w:numId="26">
    <w:abstractNumId w:val="1"/>
  </w:num>
  <w:num w:numId="27">
    <w:abstractNumId w:val="10"/>
  </w:num>
  <w:num w:numId="28">
    <w:abstractNumId w:val="32"/>
  </w:num>
  <w:num w:numId="29">
    <w:abstractNumId w:val="12"/>
  </w:num>
  <w:num w:numId="30">
    <w:abstractNumId w:val="9"/>
  </w:num>
  <w:num w:numId="31">
    <w:abstractNumId w:val="40"/>
  </w:num>
  <w:num w:numId="32">
    <w:abstractNumId w:val="13"/>
  </w:num>
  <w:num w:numId="33">
    <w:abstractNumId w:val="30"/>
  </w:num>
  <w:num w:numId="34">
    <w:abstractNumId w:val="7"/>
  </w:num>
  <w:num w:numId="35">
    <w:abstractNumId w:val="2"/>
  </w:num>
  <w:num w:numId="36">
    <w:abstractNumId w:val="15"/>
  </w:num>
  <w:num w:numId="37">
    <w:abstractNumId w:val="8"/>
  </w:num>
  <w:num w:numId="38">
    <w:abstractNumId w:val="4"/>
  </w:num>
  <w:num w:numId="39">
    <w:abstractNumId w:val="36"/>
  </w:num>
  <w:num w:numId="40">
    <w:abstractNumId w:val="5"/>
  </w:num>
  <w:num w:numId="41">
    <w:abstractNumId w:val="0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qgUAMJg6TC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2E6F41"/>
    <w:rsid w:val="00301D88"/>
    <w:rsid w:val="00317DCA"/>
    <w:rsid w:val="00334B00"/>
    <w:rsid w:val="0033619E"/>
    <w:rsid w:val="00344DA4"/>
    <w:rsid w:val="0036387D"/>
    <w:rsid w:val="003C34A7"/>
    <w:rsid w:val="003F1581"/>
    <w:rsid w:val="00437437"/>
    <w:rsid w:val="004410E0"/>
    <w:rsid w:val="00480160"/>
    <w:rsid w:val="0048235C"/>
    <w:rsid w:val="004A2DE5"/>
    <w:rsid w:val="004A3576"/>
    <w:rsid w:val="004A6776"/>
    <w:rsid w:val="004B7F40"/>
    <w:rsid w:val="00550788"/>
    <w:rsid w:val="00651AD7"/>
    <w:rsid w:val="00656FCE"/>
    <w:rsid w:val="006675E0"/>
    <w:rsid w:val="006876F6"/>
    <w:rsid w:val="006C16D0"/>
    <w:rsid w:val="006D1092"/>
    <w:rsid w:val="00733BE3"/>
    <w:rsid w:val="00753B89"/>
    <w:rsid w:val="00785207"/>
    <w:rsid w:val="008012F1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E211B"/>
    <w:rsid w:val="00A16A1A"/>
    <w:rsid w:val="00A221F0"/>
    <w:rsid w:val="00AB78F6"/>
    <w:rsid w:val="00B029AC"/>
    <w:rsid w:val="00B465A6"/>
    <w:rsid w:val="00B61EA8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E67F08"/>
    <w:rsid w:val="00E76C1E"/>
    <w:rsid w:val="00ED4183"/>
    <w:rsid w:val="00EE3CE0"/>
    <w:rsid w:val="00EE439B"/>
    <w:rsid w:val="00EE59B9"/>
    <w:rsid w:val="00F865DE"/>
    <w:rsid w:val="00F9592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E7E7E63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6B7F0-31F1-4FCF-BE87-636C652CF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2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7</cp:revision>
  <dcterms:created xsi:type="dcterms:W3CDTF">2020-04-28T20:13:00Z</dcterms:created>
  <dcterms:modified xsi:type="dcterms:W3CDTF">2020-04-30T22:23:00Z</dcterms:modified>
</cp:coreProperties>
</file>